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ra may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y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2 South Fairview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raAnn8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7655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rea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r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